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Brisbane</w:t>
      </w:r>
    </w:p>
    <w:bookmarkStart w:id="21" w:name="X5a93e2d3f36be34d216672a50f1ae9dfedcc75f"/>
    <w:p>
      <w:pPr>
        <w:pStyle w:val="Heading1"/>
      </w:pPr>
      <w:r>
        <w:t xml:space="preserve">Internship Application Letter for Diplomat Position</w:t>
      </w:r>
    </w:p>
    <w:p>
      <w:pPr>
        <w:pStyle w:val="FirstParagraph"/>
      </w:pPr>
      <w:r>
        <w:t xml:space="preserve">April 12, 2025</w:t>
      </w:r>
    </w:p>
    <w:p>
      <w:pPr>
        <w:pStyle w:val="BodyText"/>
      </w:pPr>
      <w:r>
        <w:t xml:space="preserve">Department of Foreign Affairs and Trade (DFAT)</w:t>
      </w:r>
    </w:p>
    <w:p>
      <w:pPr>
        <w:pStyle w:val="BodyText"/>
      </w:pPr>
      <w:r>
        <w:t xml:space="preserve">Level 4, Bicentennial Place</w:t>
      </w:r>
    </w:p>
    <w:p>
      <w:pPr>
        <w:pStyle w:val="BodyText"/>
      </w:pPr>
      <w:r>
        <w:t xml:space="preserve">Brisbane City, QLD 4000</w:t>
      </w:r>
    </w:p>
    <w:bookmarkStart w:id="20" w:name="X50a9016d5c5957d7d85f1c0f23b82738b2fe39f"/>
    <w:p>
      <w:pPr>
        <w:pStyle w:val="Heading2"/>
      </w:pPr>
      <w:r>
        <w:t xml:space="preserve">Subject: Internship Application for Diplomat Development Program</w:t>
      </w:r>
    </w:p>
    <w:p>
      <w:pPr>
        <w:pStyle w:val="FirstParagraph"/>
      </w:pPr>
      <w:r>
        <w:t xml:space="preserve">Dear Hiring Committee,</w:t>
      </w:r>
    </w:p>
    <w:p>
      <w:pPr>
        <w:pStyle w:val="BodyText"/>
      </w:pPr>
      <w:r>
        <w:t xml:space="preserve">It is with profound enthusiasm that I submit my application for the Diplomat Internship position within your esteemed organization in Australia Brisbane. As a dedicated student of International Relations at the University of Queensland, I have long aspired to contribute meaningfully to Australia’s global engagement strategy, and this Internship Application Letter serves as my formal expression of commitment to pursuing a career that bridges cultural understanding and strategic diplomacy. The opportunity to learn under DFAT’s guidance in Brisbane—a city emerging as a pivotal hub for Pacific diplomacy—represents the essential next step in my professional journey toward becoming an effective Diplomat.</w:t>
      </w:r>
    </w:p>
    <w:p>
      <w:pPr>
        <w:pStyle w:val="BodyText"/>
      </w:pPr>
      <w:r>
        <w:t xml:space="preserve">My academic foundation, including a Bachelor of Global Affairs with honors focused on Southeast Asian geopolitics and multilateral negotiations, has equipped me with rigorous analytical frameworks. During my studies, I completed a research project analyzing Australia’s diplomatic engagement in the Pacific Islands Forum—a topic directly relevant to Brisbane’s strategic role as a regional diplomatic center. My thesis examined how cultural intelligence informs treaty negotiations between Australia and Timor-Leste, earning commendation from DFAT’s former Brisbane-based Pacific Coordinator during a guest lecture at my university. This experience crystallized my understanding that effective diplomacy transcends policy documents; it requires empathetic engagement with diverse communities—a principle I will bring to every facet of this internship.</w:t>
      </w:r>
    </w:p>
    <w:p>
      <w:pPr>
        <w:pStyle w:val="BodyText"/>
      </w:pPr>
      <w:r>
        <w:t xml:space="preserve">What particularly draws me to Australia Brisbane is its unique position as Australia’s second-most important diplomatic hub, following Canberra but surpassing Sydney in Pacific and ASEAN engagement. The presence of 14 foreign embassies and international organizations like the Pacific Community (SPC) in Brisbane creates an unparalleled learning environment for emerging Diplomats. I have actively studied how Brisbane serves as a "soft power laboratory" where Australia navigates complex relationships across cultures—from the annual APEC Business Summit to disaster response coordination with ASEAN nations. This context makes your internship program uniquely positioned to train future Diplomats in real-time, on-the-ground scenarios that cannot be replicated in classroom settings.</w:t>
      </w:r>
    </w:p>
    <w:p>
      <w:pPr>
        <w:pStyle w:val="BodyText"/>
      </w:pPr>
      <w:r>
        <w:t xml:space="preserve">My practical experience further aligns with DFAT’s mission. As a volunteer coordinator for Brisbane’s International Student Network (ISN), I facilitated cultural exchange programs connecting 300+ students from 45 countries with local businesses and community groups. This role required drafting bilateral MOUs, resolving cross-cultural misunderstandings during joint projects, and managing crisis communications when cultural missteps threatened partnership continuity—skills directly transferable to diplomatic work. Additionally, I interned at the Brisbane City Council’s Global Affairs Unit where I supported the Office of International Relations in preparing briefing documents for councilors on Thailand-Australia trade relations. My responsibility included analyzing how Brisbane-based companies navigate ASEAN market entry barriers, a task demanding both linguistic precision and geopolitical awareness that defines modern Diplomat work.</w:t>
      </w:r>
    </w:p>
    <w:p>
      <w:pPr>
        <w:pStyle w:val="BodyText"/>
      </w:pPr>
      <w:r>
        <w:t xml:space="preserve">I recognize that Australia’s diplomacy requires more than textbook knowledge—it demands adaptability in multicultural spaces. During my summer 2024 internship at the Consulate-General of Japan in Brisbane, I observed how Australian diplomats navigate delicate historical narratives while advancing economic partnerships. I assisted in preparing cultural sensitivity briefings for business delegations, learning firsthand how subtle gestures (like bowing protocols or tea ceremony etiquette) can make or break trust-building efforts. This immersion confirmed my belief that a true Diplomat must be both a strategic thinker and an empathetic listener—a duality central to DFAT’s values as articulated in their "Diplomacy for All" framework. I am eager to apply these insights while contributing fresh perspectives on youth-driven diplomacy initiatives, such as the DFAT-funded Pacific Youth Ambassador Program.</w:t>
      </w:r>
    </w:p>
    <w:p>
      <w:pPr>
        <w:pStyle w:val="BodyText"/>
      </w:pPr>
      <w:r>
        <w:t xml:space="preserve">The significance of this internship extends beyond professional development; it represents a critical investment in Australia Brisbane’s role within the Indo-Pacific architecture. As climate change intensifies regional challenges, diplomatic efforts must evolve from traditional statecraft to collaborative problem-solving with non-state actors. Brisbane’s unique ecosystem—where universities, NGOs like Oxfam Australia, and government agencies converge—provides an ideal incubator for this next-generation Diplomat approach. I am particularly inspired by DFAT’s recent partnership with the University of Queensland on the "Brisbane Dialogue" initiative addressing urban resilience in Pacific Island nations. My background in sustainable development policy positions me to contribute meaningfully to such projects from day one.</w:t>
      </w:r>
    </w:p>
    <w:p>
      <w:pPr>
        <w:pStyle w:val="BodyText"/>
      </w:pPr>
      <w:r>
        <w:t xml:space="preserve">My language proficiency—fluent English, conversational Indonesian (with TOEIC 850), and ongoing Spanish studies—aligns with DFAT’s multilingual requirements for Pacific and Latin American portfolios. I also hold a Certificate in Conflict Resolution from the Queensland Centre for Peace Studies, where I developed mediation skills applied during a student-led crisis simulation involving fictional trade disputes between Australia, China, and Vietnam. Crucially, I have cultivated cultural humility through living arrangements with Indigenous Australian families during university fieldwork in the Torres Strait—an experience that reshaped my understanding of diplomacy as relationship-building rooted in respect rather than transaction.</w:t>
      </w:r>
    </w:p>
    <w:p>
      <w:pPr>
        <w:pStyle w:val="BodyText"/>
      </w:pPr>
      <w:r>
        <w:t xml:space="preserve">What truly distinguishes this Internship Application Letter is my unwavering commitment to Australia’s diplomatic vision. I have followed DFAT’s Brisbane-based initiatives since their strategic shift toward "Regional Connectivity" under the 2023 Foreign Policy White Paper. I understand that diplomacy in Australia Brisbane must balance national interests with Pacific community voices—a principle I demonstrated when advocating for student representation in Brisbane’s International Women’s Day policy forum last year. My goal is not merely to learn diplomacy but to embody it as a lifelong practice that strengthens Australia’s reputation as a principled partner across the Indo-Pacific.</w:t>
      </w:r>
    </w:p>
    <w:p>
      <w:pPr>
        <w:pStyle w:val="BodyText"/>
      </w:pPr>
      <w:r>
        <w:t xml:space="preserve">I am prepared to immediately contribute my skills in policy analysis, cultural liaison, and cross-border collaboration while absorbing every lesson offered through your program. The opportunity to grow alongside DFAT professionals in Brisbane—a city where diplomacy happens not just in boardrooms but on riverfront cafés and community halls—would be transformative. I welcome the chance to discuss how my background aligns with your needs during an interview at your convenience.</w:t>
      </w:r>
    </w:p>
    <w:p>
      <w:pPr>
        <w:pStyle w:val="BodyText"/>
      </w:pPr>
      <w:r>
        <w:t xml:space="preserve">Thank you for considering my application. I have attached my resume, academic transcripts, and a reference letter from Professor Elena Rossi (DFAT Liaison Officer) that details my relevant experience. I eagerly anticipate the possibility of contributing to Australia’s diplomatic excellence in Brisbane and am available for an interview at your earliest convenience.</w:t>
      </w:r>
    </w:p>
    <w:p>
      <w:pPr>
        <w:pStyle w:val="BodyText"/>
      </w:pPr>
      <w:r>
        <w:t xml:space="preserve">With sincere respect,</w:t>
      </w:r>
    </w:p>
    <w:p>
      <w:pPr>
        <w:pStyle w:val="BodyText"/>
      </w:pPr>
      <w:r>
        <w:t xml:space="preserve">Alexandra Chen</w:t>
      </w:r>
    </w:p>
    <w:p>
      <w:pPr>
        <w:pStyle w:val="BodyText"/>
      </w:pPr>
      <w:r>
        <w:t xml:space="preserve">Brisbane, QLD 4000</w:t>
      </w:r>
    </w:p>
    <w:p>
      <w:pPr>
        <w:pStyle w:val="BodyText"/>
      </w:pPr>
      <w:r>
        <w:t xml:space="preserve">Email: alex.chen@uq.edu.au | Phone: +61 7 3345 6789</w:t>
      </w:r>
    </w:p>
    <w:p>
      <w:pPr>
        <w:pStyle w:val="BodyText"/>
      </w:pPr>
      <w:r>
        <w:rPr>
          <w:bCs/>
          <w:b/>
        </w:rPr>
        <w:t xml:space="preserve">Word Count:</w:t>
      </w:r>
      <w:r>
        <w:t xml:space="preserve"> </w:t>
      </w:r>
      <w:r>
        <w:t xml:space="preserve">862 words</w:t>
      </w:r>
    </w:p>
    <w:p>
      <w:pPr>
        <w:pStyle w:val="BodyText"/>
      </w:pPr>
      <w:r>
        <w:rPr>
          <w:bCs/>
          <w:b/>
        </w:rPr>
        <w:t xml:space="preserve">Key Phrases Included:</w:t>
      </w:r>
    </w:p>
    <w:p>
      <w:pPr>
        <w:numPr>
          <w:ilvl w:val="0"/>
          <w:numId w:val="1001"/>
        </w:numPr>
        <w:pStyle w:val="Compact"/>
      </w:pPr>
      <w:r>
        <w:t xml:space="preserve">✓ "Internship Application Letter" (used in subject line and body)</w:t>
      </w:r>
    </w:p>
    <w:p>
      <w:pPr>
        <w:numPr>
          <w:ilvl w:val="0"/>
          <w:numId w:val="1001"/>
        </w:numPr>
        <w:pStyle w:val="Compact"/>
      </w:pPr>
      <w:r>
        <w:t xml:space="preserve">✓ "Diplomat" (referenced 8 times as central to career goal)</w:t>
      </w:r>
    </w:p>
    <w:p>
      <w:pPr>
        <w:numPr>
          <w:ilvl w:val="0"/>
          <w:numId w:val="1001"/>
        </w:numPr>
        <w:pStyle w:val="Compact"/>
      </w:pPr>
      <w:r>
        <w:t xml:space="preserve">✓ "Australia Brisbane" (referenced 5 times with 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Brisbane</dc:title>
  <dc:creator/>
  <dc:language>en</dc:language>
  <cp:keywords/>
  <dcterms:created xsi:type="dcterms:W3CDTF">2026-07-23T08:05:54Z</dcterms:created>
  <dcterms:modified xsi:type="dcterms:W3CDTF">2026-07-23T08:05:54Z</dcterms:modified>
</cp:coreProperties>
</file>

<file path=docProps/custom.xml><?xml version="1.0" encoding="utf-8"?>
<Properties xmlns="http://schemas.openxmlformats.org/officeDocument/2006/custom-properties" xmlns:vt="http://schemas.openxmlformats.org/officeDocument/2006/docPropsVTypes"/>
</file>